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A78092" w14:textId="78184082" w:rsidR="00D46B83" w:rsidRPr="002D4176" w:rsidRDefault="004A6CAA" w:rsidP="004A6CAA">
      <w:pPr>
        <w:pStyle w:val="Heading1"/>
        <w:rPr>
          <w:lang w:val="en-GB"/>
        </w:rPr>
      </w:pPr>
      <w:r w:rsidRPr="002D4176">
        <w:rPr>
          <w:lang w:val="en-GB"/>
        </w:rPr>
        <w:t>Ethical design</w:t>
      </w:r>
    </w:p>
    <w:p w14:paraId="77CF63B2" w14:textId="773B7AFE" w:rsidR="004A6CAA" w:rsidRPr="002D4176" w:rsidRDefault="004A6CAA" w:rsidP="004A6CAA">
      <w:pPr>
        <w:rPr>
          <w:lang w:val="en-GB"/>
        </w:rPr>
      </w:pPr>
      <w:r w:rsidRPr="002D4176">
        <w:rPr>
          <w:lang w:val="en-GB"/>
        </w:rPr>
        <w:t>To be able to gather our ethical requirements we worked together and looked through the Tarot Cards of Tech. While doing this we discussed for each card how it applies to our project, what we can do about it, and how important it is. We also looked at the Technology Impact Cycle Tool, after understanding the different categories within TICT we created a conclusion for each category.</w:t>
      </w:r>
    </w:p>
    <w:p w14:paraId="5FC8AEC2" w14:textId="77777777" w:rsidR="004A6CAA" w:rsidRPr="002D4176" w:rsidRDefault="004A6CAA" w:rsidP="004A6CAA">
      <w:pPr>
        <w:pStyle w:val="Heading2"/>
        <w:rPr>
          <w:sz w:val="22"/>
          <w:szCs w:val="22"/>
          <w:lang w:val="en-GB"/>
        </w:rPr>
      </w:pPr>
      <w:r w:rsidRPr="002D4176">
        <w:rPr>
          <w:sz w:val="22"/>
          <w:szCs w:val="22"/>
          <w:lang w:val="en-GB"/>
        </w:rPr>
        <w:t>TICT</w:t>
      </w:r>
    </w:p>
    <w:p w14:paraId="1C7BF574" w14:textId="77777777" w:rsidR="007A414E" w:rsidRPr="002D4176" w:rsidRDefault="004A6CAA" w:rsidP="004A6CAA">
      <w:pPr>
        <w:rPr>
          <w:rFonts w:cstheme="minorHAnsi"/>
          <w:lang w:val="en-GB"/>
        </w:rPr>
      </w:pPr>
      <w:r w:rsidRPr="002D4176">
        <w:rPr>
          <w:b/>
          <w:bCs/>
          <w:lang w:val="en-GB"/>
        </w:rPr>
        <w:t>Name</w:t>
      </w:r>
      <w:r w:rsidRPr="002D4176">
        <w:rPr>
          <w:lang w:val="en-GB"/>
        </w:rPr>
        <w:t>: Quantum chess tournament</w:t>
      </w:r>
      <w:r w:rsidRPr="002D4176">
        <w:rPr>
          <w:lang w:val="en-GB"/>
        </w:rPr>
        <w:br/>
      </w:r>
      <w:r w:rsidRPr="002D4176">
        <w:rPr>
          <w:b/>
          <w:bCs/>
          <w:lang w:val="en-GB"/>
        </w:rPr>
        <w:t>Data</w:t>
      </w:r>
      <w:r w:rsidRPr="002D4176">
        <w:rPr>
          <w:lang w:val="en-GB"/>
        </w:rPr>
        <w:t>: 11</w:t>
      </w:r>
      <w:r w:rsidRPr="002D4176">
        <w:rPr>
          <w:vertAlign w:val="superscript"/>
          <w:lang w:val="en-GB"/>
        </w:rPr>
        <w:t>th</w:t>
      </w:r>
      <w:r w:rsidRPr="002D4176">
        <w:rPr>
          <w:lang w:val="en-GB"/>
        </w:rPr>
        <w:t xml:space="preserve"> of April 2024</w:t>
      </w:r>
      <w:r w:rsidRPr="002D4176">
        <w:rPr>
          <w:lang w:val="en-GB"/>
        </w:rPr>
        <w:br/>
      </w:r>
      <w:r w:rsidRPr="002D4176">
        <w:rPr>
          <w:rFonts w:cstheme="minorHAnsi"/>
          <w:b/>
          <w:bCs/>
          <w:lang w:val="en-GB"/>
        </w:rPr>
        <w:t>Description of the technology:</w:t>
      </w:r>
    </w:p>
    <w:p w14:paraId="28C365F2" w14:textId="147A16FC" w:rsidR="007A414E" w:rsidRPr="002D4176" w:rsidRDefault="007A414E" w:rsidP="007A414E">
      <w:pPr>
        <w:pStyle w:val="paragraph"/>
        <w:spacing w:before="0" w:beforeAutospacing="0" w:after="0" w:afterAutospacing="0"/>
        <w:textAlignment w:val="baseline"/>
        <w:rPr>
          <w:rFonts w:asciiTheme="minorHAnsi" w:hAnsiTheme="minorHAnsi" w:cstheme="minorHAnsi"/>
          <w:sz w:val="22"/>
          <w:szCs w:val="22"/>
        </w:rPr>
      </w:pPr>
      <w:r w:rsidRPr="002D4176">
        <w:rPr>
          <w:rStyle w:val="normaltextrun"/>
          <w:rFonts w:asciiTheme="minorHAnsi" w:eastAsiaTheme="majorEastAsia" w:hAnsiTheme="minorHAnsi" w:cstheme="minorHAnsi"/>
          <w:sz w:val="22"/>
          <w:szCs w:val="22"/>
        </w:rPr>
        <w:t>The Quantum Talent and Learning Centers (TLC) Eindhoven is focused on advancing education in quantum tech, information, and sensing.</w:t>
      </w:r>
      <w:r w:rsidR="00106653" w:rsidRPr="002D4176">
        <w:rPr>
          <w:rStyle w:val="Heading1Char"/>
          <w:rFonts w:ascii="Lato" w:hAnsi="Lato"/>
          <w:color w:val="000000"/>
          <w:sz w:val="22"/>
          <w:szCs w:val="22"/>
          <w:shd w:val="clear" w:color="auto" w:fill="FFFFFF"/>
        </w:rPr>
        <w:t xml:space="preserve"> </w:t>
      </w:r>
      <w:r w:rsidR="00106653" w:rsidRPr="002D4176">
        <w:rPr>
          <w:rStyle w:val="normaltextrun"/>
          <w:rFonts w:asciiTheme="minorHAnsi" w:hAnsiTheme="minorHAnsi" w:cstheme="minorHAnsi"/>
          <w:color w:val="000000"/>
          <w:sz w:val="22"/>
          <w:szCs w:val="22"/>
          <w:shd w:val="clear" w:color="auto" w:fill="FFFFFF"/>
        </w:rPr>
        <w:t>Quantum Talent and Learning Centers (TLC) Eindhoven has created a game called Quantum Chess, which is a variant of chess with dynamic effects of quantum mechanics.</w:t>
      </w:r>
      <w:r w:rsidRPr="002D4176">
        <w:rPr>
          <w:rStyle w:val="normaltextrun"/>
          <w:rFonts w:asciiTheme="minorHAnsi" w:eastAsiaTheme="majorEastAsia" w:hAnsiTheme="minorHAnsi" w:cstheme="minorHAnsi"/>
          <w:sz w:val="22"/>
          <w:szCs w:val="22"/>
        </w:rPr>
        <w:t>To help with their goal, we have been asked to make a software solution to make an online platform to host Quantum Chess Tournaments. </w:t>
      </w:r>
      <w:r w:rsidRPr="002D4176">
        <w:rPr>
          <w:rStyle w:val="eop"/>
          <w:rFonts w:asciiTheme="minorHAnsi" w:hAnsiTheme="minorHAnsi" w:cstheme="minorHAnsi"/>
          <w:sz w:val="22"/>
          <w:szCs w:val="22"/>
        </w:rPr>
        <w:t> </w:t>
      </w:r>
    </w:p>
    <w:p w14:paraId="66C2EF34" w14:textId="74D2DC3E" w:rsidR="004A6CAA" w:rsidRPr="002D4176" w:rsidRDefault="004A6CAA" w:rsidP="004A6CAA">
      <w:pPr>
        <w:rPr>
          <w:rFonts w:cstheme="minorHAnsi"/>
          <w:lang w:val="en-GB"/>
        </w:rPr>
      </w:pPr>
      <w:r w:rsidRPr="002D4176">
        <w:rPr>
          <w:lang w:val="en-GB"/>
        </w:rPr>
        <w:br/>
      </w:r>
      <w:r w:rsidR="00FF463C" w:rsidRPr="002D4176">
        <w:rPr>
          <w:rStyle w:val="normaltextrun"/>
          <w:rFonts w:cstheme="minorHAnsi"/>
          <w:color w:val="000000"/>
          <w:shd w:val="clear" w:color="auto" w:fill="FFFFFF"/>
        </w:rPr>
        <w:t>Right now, they can only play a game on one computer, making it so that users need to be physically together with one computer. The task that the software developers need to solve is to offer a software solution where users can use an online platform where they can join tournament-hosted games held by Institutes. This system is used for engaging and collaborative competition that spans all four Quantum Talent and Learning Centers (TLCs) in the Netherlands. A user can log in to the system, sign up for a tournament and play online hosted games. The focus will be on a user-friendly design, participants can sign up and smoothly take part. This end goal is to have a working solution with a great approach to future working software developers for this project.</w:t>
      </w:r>
      <w:r w:rsidR="00FF463C" w:rsidRPr="002D4176">
        <w:rPr>
          <w:rStyle w:val="eop"/>
          <w:rFonts w:cstheme="minorHAnsi"/>
          <w:color w:val="000000"/>
          <w:shd w:val="clear" w:color="auto" w:fill="FFFFFF"/>
        </w:rPr>
        <w:t> </w:t>
      </w:r>
    </w:p>
    <w:p w14:paraId="3D4B0EE9" w14:textId="7923561A" w:rsidR="004A6CAA" w:rsidRPr="002D4176" w:rsidRDefault="004A6CAA" w:rsidP="004A6CAA">
      <w:pPr>
        <w:pStyle w:val="Heading3"/>
        <w:rPr>
          <w:sz w:val="22"/>
          <w:szCs w:val="22"/>
          <w:lang w:val="en-GB"/>
        </w:rPr>
      </w:pPr>
      <w:r w:rsidRPr="002D4176">
        <w:rPr>
          <w:sz w:val="22"/>
          <w:szCs w:val="22"/>
          <w:lang w:val="en-GB"/>
        </w:rPr>
        <w:t>Human values</w:t>
      </w:r>
    </w:p>
    <w:p w14:paraId="4E612EB8" w14:textId="4C9FA177" w:rsidR="004A6CAA" w:rsidRPr="002D4176" w:rsidRDefault="00E04318" w:rsidP="004A6CAA">
      <w:pPr>
        <w:rPr>
          <w:lang w:val="en-GB"/>
        </w:rPr>
      </w:pPr>
      <w:r w:rsidRPr="002D4176">
        <w:rPr>
          <w:lang w:val="en-GB"/>
        </w:rPr>
        <w:t xml:space="preserve">People need to be able to be respected so we need to create a save environment where </w:t>
      </w:r>
      <w:r w:rsidR="00435C4C" w:rsidRPr="002D4176">
        <w:rPr>
          <w:lang w:val="en-GB"/>
        </w:rPr>
        <w:t xml:space="preserve">people can make reports when they feel like something was inappropriate </w:t>
      </w:r>
      <w:r w:rsidR="000B1110" w:rsidRPr="002D4176">
        <w:rPr>
          <w:lang w:val="en-GB"/>
        </w:rPr>
        <w:t xml:space="preserve">or </w:t>
      </w:r>
      <w:r w:rsidR="002D4176" w:rsidRPr="002D4176">
        <w:rPr>
          <w:lang w:val="en-GB"/>
        </w:rPr>
        <w:t>unsafe</w:t>
      </w:r>
      <w:r w:rsidR="000B1110" w:rsidRPr="002D4176">
        <w:rPr>
          <w:lang w:val="en-GB"/>
        </w:rPr>
        <w:t>.</w:t>
      </w:r>
    </w:p>
    <w:p w14:paraId="5007BA08" w14:textId="747FC4BA" w:rsidR="004A6CAA" w:rsidRPr="002D4176" w:rsidRDefault="004A6CAA" w:rsidP="004A6CAA">
      <w:pPr>
        <w:pStyle w:val="Heading3"/>
        <w:rPr>
          <w:sz w:val="22"/>
          <w:szCs w:val="22"/>
          <w:lang w:val="en-GB"/>
        </w:rPr>
      </w:pPr>
      <w:r w:rsidRPr="002D4176">
        <w:rPr>
          <w:sz w:val="22"/>
          <w:szCs w:val="22"/>
          <w:lang w:val="en-GB"/>
        </w:rPr>
        <w:t>Transparency</w:t>
      </w:r>
    </w:p>
    <w:p w14:paraId="4129E9A8" w14:textId="4FCD7391" w:rsidR="00106653" w:rsidRPr="002D4176" w:rsidRDefault="006853CB" w:rsidP="00106653">
      <w:pPr>
        <w:rPr>
          <w:lang w:val="en-GB"/>
        </w:rPr>
      </w:pPr>
      <w:r w:rsidRPr="002D4176">
        <w:rPr>
          <w:lang w:val="en-GB"/>
        </w:rPr>
        <w:t>The game is going to have explanations on how to play and join tournaments, in different languages to make it easily accessible.</w:t>
      </w:r>
    </w:p>
    <w:p w14:paraId="741C3172" w14:textId="33C40F91" w:rsidR="004A6CAA" w:rsidRPr="002D4176" w:rsidRDefault="004A6CAA" w:rsidP="004A6CAA">
      <w:pPr>
        <w:pStyle w:val="Heading3"/>
        <w:rPr>
          <w:sz w:val="22"/>
          <w:szCs w:val="22"/>
          <w:lang w:val="en-GB"/>
        </w:rPr>
      </w:pPr>
      <w:r w:rsidRPr="002D4176">
        <w:rPr>
          <w:sz w:val="22"/>
          <w:szCs w:val="22"/>
          <w:lang w:val="en-GB"/>
        </w:rPr>
        <w:t>Impact on society</w:t>
      </w:r>
    </w:p>
    <w:p w14:paraId="3A51FA79" w14:textId="6ABD4449" w:rsidR="006853CB" w:rsidRPr="002D4176" w:rsidRDefault="00B13824" w:rsidP="006853CB">
      <w:pPr>
        <w:rPr>
          <w:lang w:val="en-GB"/>
        </w:rPr>
      </w:pPr>
      <w:r w:rsidRPr="002D4176">
        <w:rPr>
          <w:lang w:val="en-GB"/>
        </w:rPr>
        <w:t xml:space="preserve">The tournament game is aiming towards bringing more attention towards the quantum world and getting students more interested in a physics </w:t>
      </w:r>
      <w:r w:rsidR="008A5CAA" w:rsidRPr="002D4176">
        <w:rPr>
          <w:lang w:val="en-GB"/>
        </w:rPr>
        <w:t>career. Having a game makes it easier to understand, get involved, and more accessible.</w:t>
      </w:r>
    </w:p>
    <w:p w14:paraId="039EC001" w14:textId="3B781B17" w:rsidR="008A5CAA" w:rsidRPr="002D4176" w:rsidRDefault="004A6CAA" w:rsidP="004A6CAA">
      <w:pPr>
        <w:pStyle w:val="Heading3"/>
        <w:rPr>
          <w:sz w:val="22"/>
          <w:szCs w:val="22"/>
          <w:lang w:val="en-GB"/>
        </w:rPr>
      </w:pPr>
      <w:r w:rsidRPr="002D4176">
        <w:rPr>
          <w:sz w:val="22"/>
          <w:szCs w:val="22"/>
          <w:lang w:val="en-GB"/>
        </w:rPr>
        <w:t>Stakeholders</w:t>
      </w:r>
    </w:p>
    <w:p w14:paraId="5E0B38C2" w14:textId="2E371437" w:rsidR="008A5CAA" w:rsidRPr="002D4176" w:rsidRDefault="00842F55" w:rsidP="008A5CAA">
      <w:pPr>
        <w:rPr>
          <w:lang w:val="en-GB"/>
        </w:rPr>
      </w:pPr>
      <w:r w:rsidRPr="002D4176">
        <w:rPr>
          <w:lang w:val="en-GB"/>
        </w:rPr>
        <w:t xml:space="preserve">The stakeholders of this </w:t>
      </w:r>
      <w:r w:rsidR="0082442E" w:rsidRPr="002D4176">
        <w:rPr>
          <w:lang w:val="en-GB"/>
        </w:rPr>
        <w:t xml:space="preserve">platform are the teachers at TU/E that work with Quantum chess, students that are currently studying physics </w:t>
      </w:r>
      <w:r w:rsidR="00EA7F65" w:rsidRPr="002D4176">
        <w:rPr>
          <w:lang w:val="en-GB"/>
        </w:rPr>
        <w:t>and have a better understanding of what would interest them,</w:t>
      </w:r>
      <w:r w:rsidR="0082442E" w:rsidRPr="002D4176">
        <w:rPr>
          <w:lang w:val="en-GB"/>
        </w:rPr>
        <w:t xml:space="preserve"> as well as a professional player of chess that knows more about chess tournaments, and the creators of the game.</w:t>
      </w:r>
    </w:p>
    <w:p w14:paraId="6B0F60EA" w14:textId="274B022A" w:rsidR="004A6CAA" w:rsidRPr="002D4176" w:rsidRDefault="004A6CAA" w:rsidP="004A6CAA">
      <w:pPr>
        <w:pStyle w:val="Heading3"/>
        <w:rPr>
          <w:sz w:val="22"/>
          <w:szCs w:val="22"/>
          <w:lang w:val="en-GB"/>
        </w:rPr>
      </w:pPr>
      <w:r w:rsidRPr="002D4176">
        <w:rPr>
          <w:sz w:val="22"/>
          <w:szCs w:val="22"/>
          <w:lang w:val="en-GB"/>
        </w:rPr>
        <w:t>Sustainability</w:t>
      </w:r>
    </w:p>
    <w:p w14:paraId="6F4B7B1A" w14:textId="56528D2E" w:rsidR="00EA7F65" w:rsidRPr="002D4176" w:rsidRDefault="00FE41C7" w:rsidP="00EA7F65">
      <w:pPr>
        <w:rPr>
          <w:lang w:val="en-GB"/>
        </w:rPr>
      </w:pPr>
      <w:r w:rsidRPr="002D4176">
        <w:rPr>
          <w:lang w:val="en-GB"/>
        </w:rPr>
        <w:t>Using this tool makes it a bit less sustainable because before people played on one computer together and using the platform they will be able to play from different locations together.</w:t>
      </w:r>
    </w:p>
    <w:p w14:paraId="5BD37849" w14:textId="746903D0" w:rsidR="004A6CAA" w:rsidRPr="002D4176" w:rsidRDefault="004A6CAA" w:rsidP="004A6CAA">
      <w:pPr>
        <w:pStyle w:val="Heading3"/>
        <w:rPr>
          <w:sz w:val="22"/>
          <w:szCs w:val="22"/>
          <w:lang w:val="en-GB"/>
        </w:rPr>
      </w:pPr>
      <w:r w:rsidRPr="002D4176">
        <w:rPr>
          <w:sz w:val="22"/>
          <w:szCs w:val="22"/>
          <w:lang w:val="en-GB"/>
        </w:rPr>
        <w:t>Hateful and criminal actors</w:t>
      </w:r>
    </w:p>
    <w:p w14:paraId="4C93C093" w14:textId="314E9DB0" w:rsidR="00FE41C7" w:rsidRPr="002D4176" w:rsidRDefault="00AF3167" w:rsidP="00FE41C7">
      <w:pPr>
        <w:rPr>
          <w:lang w:val="en-GB"/>
        </w:rPr>
      </w:pPr>
      <w:r w:rsidRPr="002D4176">
        <w:rPr>
          <w:lang w:val="en-GB"/>
        </w:rPr>
        <w:t xml:space="preserve">Besides a persons name and email no personal information is going to be used, </w:t>
      </w:r>
      <w:r w:rsidR="00AB2551" w:rsidRPr="002D4176">
        <w:rPr>
          <w:lang w:val="en-GB"/>
        </w:rPr>
        <w:t>and there won’t be any money involved in the platform (for playing individual games), so there is no real value for a hacker to break in the account.</w:t>
      </w:r>
      <w:r w:rsidR="006D5074" w:rsidRPr="002D4176">
        <w:rPr>
          <w:lang w:val="en-GB"/>
        </w:rPr>
        <w:t xml:space="preserve"> </w:t>
      </w:r>
    </w:p>
    <w:p w14:paraId="307F0AC4" w14:textId="335C837C" w:rsidR="004A6CAA" w:rsidRPr="002D4176" w:rsidRDefault="004A6CAA" w:rsidP="004A6CAA">
      <w:pPr>
        <w:pStyle w:val="Heading3"/>
        <w:rPr>
          <w:sz w:val="22"/>
          <w:szCs w:val="22"/>
          <w:lang w:val="en-GB"/>
        </w:rPr>
      </w:pPr>
      <w:r w:rsidRPr="002D4176">
        <w:rPr>
          <w:sz w:val="22"/>
          <w:szCs w:val="22"/>
          <w:lang w:val="en-GB"/>
        </w:rPr>
        <w:t>Data</w:t>
      </w:r>
    </w:p>
    <w:p w14:paraId="426FDFA8" w14:textId="4CB681A3" w:rsidR="0011126D" w:rsidRPr="002D4176" w:rsidRDefault="000E45FE" w:rsidP="0011126D">
      <w:pPr>
        <w:rPr>
          <w:lang w:val="en-GB"/>
        </w:rPr>
      </w:pPr>
      <w:r w:rsidRPr="002D4176">
        <w:rPr>
          <w:lang w:val="en-GB"/>
        </w:rPr>
        <w:t>It is important to have a good data collection so that people can see their history and there are no mistakes in the game outcomes or leaderboard scores.</w:t>
      </w:r>
    </w:p>
    <w:p w14:paraId="7BA11A25" w14:textId="25F243B8" w:rsidR="004A6CAA" w:rsidRPr="002D4176" w:rsidRDefault="004A6CAA" w:rsidP="004A6CAA">
      <w:pPr>
        <w:pStyle w:val="Heading3"/>
        <w:rPr>
          <w:sz w:val="22"/>
          <w:szCs w:val="22"/>
          <w:lang w:val="en-GB"/>
        </w:rPr>
      </w:pPr>
      <w:r w:rsidRPr="002D4176">
        <w:rPr>
          <w:sz w:val="22"/>
          <w:szCs w:val="22"/>
          <w:lang w:val="en-GB"/>
        </w:rPr>
        <w:t>Future</w:t>
      </w:r>
    </w:p>
    <w:p w14:paraId="39EAE4E5" w14:textId="7C00301F" w:rsidR="000E45FE" w:rsidRPr="002D4176" w:rsidRDefault="005C60D3" w:rsidP="000E45FE">
      <w:pPr>
        <w:rPr>
          <w:lang w:val="en-GB"/>
        </w:rPr>
      </w:pPr>
      <w:r w:rsidRPr="002D4176">
        <w:rPr>
          <w:lang w:val="en-GB"/>
        </w:rPr>
        <w:t xml:space="preserve">The platform can bring quantum </w:t>
      </w:r>
      <w:r w:rsidR="008D0203" w:rsidRPr="002D4176">
        <w:rPr>
          <w:lang w:val="en-GB"/>
        </w:rPr>
        <w:t xml:space="preserve">more together and </w:t>
      </w:r>
      <w:r w:rsidR="00BC353F" w:rsidRPr="002D4176">
        <w:rPr>
          <w:lang w:val="en-GB"/>
        </w:rPr>
        <w:t xml:space="preserve">let people connect about something they are interested in. </w:t>
      </w:r>
    </w:p>
    <w:p w14:paraId="2FEE429E" w14:textId="0F5E64CE" w:rsidR="004A6CAA" w:rsidRPr="002D4176" w:rsidRDefault="004A6CAA" w:rsidP="004A6CAA">
      <w:pPr>
        <w:pStyle w:val="Heading3"/>
        <w:rPr>
          <w:sz w:val="22"/>
          <w:szCs w:val="22"/>
          <w:lang w:val="en-GB"/>
        </w:rPr>
      </w:pPr>
      <w:r w:rsidRPr="002D4176">
        <w:rPr>
          <w:sz w:val="22"/>
          <w:szCs w:val="22"/>
          <w:lang w:val="en-GB"/>
        </w:rPr>
        <w:t>Privacy</w:t>
      </w:r>
    </w:p>
    <w:p w14:paraId="5BEF26C1" w14:textId="6599ACDE" w:rsidR="00BC353F" w:rsidRPr="002D4176" w:rsidRDefault="00BC353F" w:rsidP="00BC353F">
      <w:pPr>
        <w:rPr>
          <w:lang w:val="en-GB"/>
        </w:rPr>
      </w:pPr>
      <w:r w:rsidRPr="002D4176">
        <w:rPr>
          <w:lang w:val="en-GB"/>
        </w:rPr>
        <w:t xml:space="preserve">We are planning to integrate a secure authentication and authorization system with hashing to prevent any data loss. </w:t>
      </w:r>
      <w:r w:rsidR="00900FDA" w:rsidRPr="002D4176">
        <w:rPr>
          <w:lang w:val="en-GB"/>
        </w:rPr>
        <w:t xml:space="preserve">We are also keeping in mind the GDPR rules and making sure we are </w:t>
      </w:r>
      <w:r w:rsidR="004A5176" w:rsidRPr="002D4176">
        <w:rPr>
          <w:lang w:val="en-GB"/>
        </w:rPr>
        <w:t>in line</w:t>
      </w:r>
      <w:r w:rsidR="00900FDA" w:rsidRPr="002D4176">
        <w:rPr>
          <w:lang w:val="en-GB"/>
        </w:rPr>
        <w:t xml:space="preserve"> with them.</w:t>
      </w:r>
    </w:p>
    <w:p w14:paraId="5D617D24" w14:textId="36C2B5C7" w:rsidR="004A6CAA" w:rsidRPr="002D4176" w:rsidRDefault="004A6CAA" w:rsidP="004A6CAA">
      <w:pPr>
        <w:pStyle w:val="Heading3"/>
        <w:rPr>
          <w:sz w:val="22"/>
          <w:szCs w:val="22"/>
          <w:lang w:val="en-GB"/>
        </w:rPr>
      </w:pPr>
      <w:r w:rsidRPr="002D4176">
        <w:rPr>
          <w:sz w:val="22"/>
          <w:szCs w:val="22"/>
          <w:lang w:val="en-GB"/>
        </w:rPr>
        <w:t>Inclusivity</w:t>
      </w:r>
    </w:p>
    <w:p w14:paraId="4C389D05" w14:textId="471359CC" w:rsidR="00BC353F" w:rsidRPr="002D4176" w:rsidRDefault="00BC353F" w:rsidP="00BC353F">
      <w:pPr>
        <w:rPr>
          <w:lang w:val="en-GB"/>
        </w:rPr>
      </w:pPr>
      <w:r w:rsidRPr="002D4176">
        <w:rPr>
          <w:lang w:val="en-GB"/>
        </w:rPr>
        <w:t xml:space="preserve">The platform will only be available to people that are accepted by the admins, to at least for the start </w:t>
      </w:r>
      <w:r w:rsidR="00D83221" w:rsidRPr="002D4176">
        <w:rPr>
          <w:lang w:val="en-GB"/>
        </w:rPr>
        <w:t xml:space="preserve">have a clear overview of the people that can play in tournaments. </w:t>
      </w:r>
    </w:p>
    <w:p w14:paraId="0F66C821" w14:textId="77777777" w:rsidR="00D83221" w:rsidRPr="002D4176" w:rsidRDefault="00D83221" w:rsidP="004A6CAA">
      <w:pPr>
        <w:pStyle w:val="Heading2"/>
        <w:rPr>
          <w:sz w:val="22"/>
          <w:szCs w:val="22"/>
          <w:lang w:val="en-GB"/>
        </w:rPr>
      </w:pPr>
    </w:p>
    <w:p w14:paraId="48650482" w14:textId="68D35B69" w:rsidR="004A6CAA" w:rsidRPr="002D4176" w:rsidRDefault="004A6CAA" w:rsidP="004A6CAA">
      <w:pPr>
        <w:pStyle w:val="Heading2"/>
        <w:rPr>
          <w:sz w:val="22"/>
          <w:szCs w:val="22"/>
          <w:lang w:val="en-GB"/>
        </w:rPr>
      </w:pPr>
      <w:r w:rsidRPr="002D4176">
        <w:rPr>
          <w:sz w:val="22"/>
          <w:szCs w:val="22"/>
          <w:lang w:val="en-GB"/>
        </w:rPr>
        <w:t xml:space="preserve">Tarot Cards of Tech  </w:t>
      </w:r>
    </w:p>
    <w:p w14:paraId="68D9064B" w14:textId="15CAAC2E" w:rsidR="00D83221" w:rsidRPr="002D4176" w:rsidRDefault="00D83221" w:rsidP="00D83221">
      <w:pPr>
        <w:rPr>
          <w:lang w:val="en-GB"/>
        </w:rPr>
      </w:pPr>
      <w:r w:rsidRPr="002D4176">
        <w:rPr>
          <w:lang w:val="en-GB"/>
        </w:rPr>
        <w:t>From Tarot Cards of Tech we have</w:t>
      </w:r>
      <w:r w:rsidR="00F613FC" w:rsidRPr="002D4176">
        <w:rPr>
          <w:lang w:val="en-GB"/>
        </w:rPr>
        <w:t xml:space="preserve"> for each card that we found applicable a few words to what w</w:t>
      </w:r>
      <w:r w:rsidR="0089565E" w:rsidRPr="002D4176">
        <w:rPr>
          <w:lang w:val="en-GB"/>
        </w:rPr>
        <w:t xml:space="preserve">e concluded was </w:t>
      </w:r>
      <w:r w:rsidR="00FE2BE5" w:rsidRPr="002D4176">
        <w:rPr>
          <w:lang w:val="en-GB"/>
        </w:rPr>
        <w:t>applicable to this card</w:t>
      </w:r>
      <w:r w:rsidR="00683E00" w:rsidRPr="002D4176">
        <w:rPr>
          <w:lang w:val="en-GB"/>
        </w:rPr>
        <w:t>.</w:t>
      </w:r>
    </w:p>
    <w:p w14:paraId="13ACFC54" w14:textId="661F5720" w:rsidR="00683E00" w:rsidRPr="002D4176" w:rsidRDefault="00683E00" w:rsidP="00683E00">
      <w:pPr>
        <w:rPr>
          <w:lang w:val="en-GB"/>
        </w:rPr>
      </w:pPr>
      <w:r w:rsidRPr="002D4176">
        <w:rPr>
          <w:b/>
          <w:bCs/>
          <w:lang w:val="en-GB"/>
        </w:rPr>
        <w:t>Backstabber</w:t>
      </w:r>
      <w:r w:rsidRPr="002D4176">
        <w:rPr>
          <w:b/>
          <w:bCs/>
          <w:lang w:val="en-GB"/>
        </w:rPr>
        <w:br/>
      </w:r>
      <w:r w:rsidRPr="002D4176">
        <w:rPr>
          <w:lang w:val="en-GB"/>
        </w:rPr>
        <w:t>- no login</w:t>
      </w:r>
      <w:r w:rsidRPr="002D4176">
        <w:rPr>
          <w:lang w:val="en-GB"/>
        </w:rPr>
        <w:br/>
        <w:t>- game stops midway</w:t>
      </w:r>
      <w:r w:rsidRPr="002D4176">
        <w:rPr>
          <w:lang w:val="en-GB"/>
        </w:rPr>
        <w:br/>
        <w:t>- authorization for the right people</w:t>
      </w:r>
      <w:r w:rsidRPr="002D4176">
        <w:rPr>
          <w:lang w:val="en-GB"/>
        </w:rPr>
        <w:br/>
        <w:t>- score change</w:t>
      </w:r>
      <w:r w:rsidRPr="002D4176">
        <w:rPr>
          <w:lang w:val="en-GB"/>
        </w:rPr>
        <w:br/>
        <w:t>- personal data leak</w:t>
      </w:r>
      <w:r w:rsidRPr="002D4176">
        <w:rPr>
          <w:lang w:val="en-GB"/>
        </w:rPr>
        <w:br/>
        <w:t>- toxic environment</w:t>
      </w:r>
    </w:p>
    <w:p w14:paraId="298D3250" w14:textId="2E12B876" w:rsidR="00683E00" w:rsidRPr="002D4176" w:rsidRDefault="00683E00" w:rsidP="00683E00">
      <w:pPr>
        <w:rPr>
          <w:lang w:val="en-GB"/>
        </w:rPr>
      </w:pPr>
      <w:r w:rsidRPr="002D4176">
        <w:rPr>
          <w:b/>
          <w:bCs/>
          <w:lang w:val="en-GB"/>
        </w:rPr>
        <w:t>Catalyst</w:t>
      </w:r>
      <w:r w:rsidRPr="002D4176">
        <w:rPr>
          <w:lang w:val="en-GB"/>
        </w:rPr>
        <w:br/>
        <w:t>- Different languages</w:t>
      </w:r>
      <w:r w:rsidRPr="002D4176">
        <w:rPr>
          <w:lang w:val="en-GB"/>
        </w:rPr>
        <w:br/>
        <w:t>- Visualisations how the game works</w:t>
      </w:r>
    </w:p>
    <w:p w14:paraId="5AFD2373" w14:textId="7A121919" w:rsidR="00683E00" w:rsidRPr="002D4176" w:rsidRDefault="00683E00" w:rsidP="00683E00">
      <w:pPr>
        <w:rPr>
          <w:lang w:val="en-GB"/>
        </w:rPr>
      </w:pPr>
      <w:r w:rsidRPr="002D4176">
        <w:rPr>
          <w:b/>
          <w:bCs/>
          <w:lang w:val="en-GB"/>
        </w:rPr>
        <w:t>Forgotten</w:t>
      </w:r>
      <w:r w:rsidRPr="002D4176">
        <w:rPr>
          <w:lang w:val="en-GB"/>
        </w:rPr>
        <w:br/>
        <w:t>- only people allowed that are accepted</w:t>
      </w:r>
      <w:r w:rsidRPr="002D4176">
        <w:rPr>
          <w:lang w:val="en-GB"/>
        </w:rPr>
        <w:br/>
        <w:t>- always spectate</w:t>
      </w:r>
    </w:p>
    <w:p w14:paraId="2824CD0A" w14:textId="15203003" w:rsidR="00683E00" w:rsidRPr="002D4176" w:rsidRDefault="00683E00" w:rsidP="00683E00">
      <w:pPr>
        <w:rPr>
          <w:lang w:val="en-GB"/>
        </w:rPr>
      </w:pPr>
      <w:r w:rsidRPr="002D4176">
        <w:rPr>
          <w:b/>
          <w:bCs/>
          <w:lang w:val="en-GB"/>
        </w:rPr>
        <w:t>Big bad wolf</w:t>
      </w:r>
      <w:r w:rsidRPr="002D4176">
        <w:rPr>
          <w:lang w:val="en-GB"/>
        </w:rPr>
        <w:br/>
        <w:t>- Only known people are allowed in the platform</w:t>
      </w:r>
      <w:r w:rsidRPr="002D4176">
        <w:rPr>
          <w:lang w:val="en-GB"/>
        </w:rPr>
        <w:br/>
        <w:t>- Checks for inappropriate names</w:t>
      </w:r>
      <w:r w:rsidRPr="002D4176">
        <w:rPr>
          <w:lang w:val="en-GB"/>
        </w:rPr>
        <w:br/>
        <w:t>- Button for saying someone is inappropriate</w:t>
      </w:r>
    </w:p>
    <w:p w14:paraId="46D80715" w14:textId="7F82BA36" w:rsidR="00683E00" w:rsidRPr="002D4176" w:rsidRDefault="00683E00" w:rsidP="00683E00">
      <w:pPr>
        <w:rPr>
          <w:lang w:val="en-GB"/>
        </w:rPr>
      </w:pPr>
      <w:r w:rsidRPr="002D4176">
        <w:rPr>
          <w:b/>
          <w:bCs/>
          <w:lang w:val="en-GB"/>
        </w:rPr>
        <w:t>Siren</w:t>
      </w:r>
      <w:r w:rsidRPr="002D4176">
        <w:rPr>
          <w:lang w:val="en-GB"/>
        </w:rPr>
        <w:br/>
        <w:t xml:space="preserve">- You can only play during tournaments when it's your turn to play </w:t>
      </w:r>
      <w:r w:rsidRPr="002D4176">
        <w:rPr>
          <w:lang w:val="en-GB"/>
        </w:rPr>
        <w:br/>
        <w:t>- You have to sign up for certain times to play</w:t>
      </w:r>
    </w:p>
    <w:p w14:paraId="50907A73" w14:textId="0FE6F4F3" w:rsidR="00683E00" w:rsidRPr="002D4176" w:rsidRDefault="00683E00" w:rsidP="00683E00">
      <w:pPr>
        <w:rPr>
          <w:lang w:val="en-GB"/>
        </w:rPr>
      </w:pPr>
      <w:r w:rsidRPr="002D4176">
        <w:rPr>
          <w:b/>
          <w:bCs/>
          <w:lang w:val="en-GB"/>
        </w:rPr>
        <w:t>Superfan</w:t>
      </w:r>
      <w:r w:rsidRPr="002D4176">
        <w:rPr>
          <w:lang w:val="en-GB"/>
        </w:rPr>
        <w:br/>
        <w:t>- Multiple tournaments per week</w:t>
      </w:r>
      <w:r w:rsidRPr="002D4176">
        <w:rPr>
          <w:lang w:val="en-GB"/>
        </w:rPr>
        <w:br/>
        <w:t>- Going for the leaderboard</w:t>
      </w:r>
    </w:p>
    <w:p w14:paraId="2C967D98" w14:textId="7C7060A0" w:rsidR="00683E00" w:rsidRPr="002D4176" w:rsidRDefault="00683E00" w:rsidP="00683E00">
      <w:pPr>
        <w:rPr>
          <w:lang w:val="en-GB"/>
        </w:rPr>
      </w:pPr>
      <w:r w:rsidRPr="002D4176">
        <w:rPr>
          <w:b/>
          <w:bCs/>
          <w:lang w:val="en-GB"/>
        </w:rPr>
        <w:t>BFFs</w:t>
      </w:r>
      <w:r w:rsidRPr="002D4176">
        <w:rPr>
          <w:lang w:val="en-GB"/>
        </w:rPr>
        <w:br/>
        <w:t xml:space="preserve">- Competing against to each other and arguing </w:t>
      </w:r>
    </w:p>
    <w:p w14:paraId="7E44130F" w14:textId="5044DA1D" w:rsidR="00683E00" w:rsidRPr="002D4176" w:rsidRDefault="00683E00" w:rsidP="00683E00">
      <w:pPr>
        <w:rPr>
          <w:lang w:val="en-GB"/>
        </w:rPr>
      </w:pPr>
      <w:r w:rsidRPr="002D4176">
        <w:rPr>
          <w:b/>
          <w:bCs/>
          <w:lang w:val="en-GB"/>
        </w:rPr>
        <w:t>Scandal</w:t>
      </w:r>
      <w:r w:rsidRPr="002D4176">
        <w:rPr>
          <w:lang w:val="en-GB"/>
        </w:rPr>
        <w:br/>
        <w:t>- "The worst knock off of normal chess"</w:t>
      </w:r>
      <w:r w:rsidRPr="002D4176">
        <w:rPr>
          <w:lang w:val="en-GB"/>
        </w:rPr>
        <w:br/>
        <w:t>- "All personal data leaked for the chess tournament game"</w:t>
      </w:r>
      <w:r w:rsidRPr="002D4176">
        <w:rPr>
          <w:lang w:val="en-GB"/>
        </w:rPr>
        <w:br/>
        <w:t>- "Unreliable tournaments, people cheating, score changing"</w:t>
      </w:r>
    </w:p>
    <w:p w14:paraId="77F04FA7" w14:textId="336780CB" w:rsidR="00683E00" w:rsidRPr="002D4176" w:rsidRDefault="00683E00" w:rsidP="00683E00">
      <w:pPr>
        <w:rPr>
          <w:lang w:val="en-GB"/>
        </w:rPr>
      </w:pPr>
      <w:r w:rsidRPr="002D4176">
        <w:rPr>
          <w:b/>
          <w:bCs/>
          <w:lang w:val="en-GB"/>
        </w:rPr>
        <w:t>Smash hit</w:t>
      </w:r>
      <w:r w:rsidRPr="002D4176">
        <w:rPr>
          <w:lang w:val="en-GB"/>
        </w:rPr>
        <w:br/>
        <w:t xml:space="preserve">- As of now our architecture is aiming for 100 </w:t>
      </w:r>
      <w:r w:rsidR="002D4176" w:rsidRPr="002D4176">
        <w:rPr>
          <w:lang w:val="en-GB"/>
        </w:rPr>
        <w:t>thousand</w:t>
      </w:r>
      <w:r w:rsidRPr="002D4176">
        <w:rPr>
          <w:lang w:val="en-GB"/>
        </w:rPr>
        <w:t>, but the architecture is created to be able to scale up and handle larger numbers of users.</w:t>
      </w:r>
    </w:p>
    <w:p w14:paraId="6CF8CEEC" w14:textId="38EFF05A" w:rsidR="00683E00" w:rsidRDefault="00683E00" w:rsidP="00D83221">
      <w:pPr>
        <w:rPr>
          <w:lang w:val="en-GB"/>
        </w:rPr>
      </w:pPr>
      <w:r w:rsidRPr="002D4176">
        <w:rPr>
          <w:b/>
          <w:bCs/>
          <w:lang w:val="en-GB"/>
        </w:rPr>
        <w:t>Radio star</w:t>
      </w:r>
      <w:r w:rsidRPr="002D4176">
        <w:rPr>
          <w:lang w:val="en-GB"/>
        </w:rPr>
        <w:br/>
        <w:t xml:space="preserve">- Right now there is no </w:t>
      </w:r>
      <w:r w:rsidR="002D4176" w:rsidRPr="002D4176">
        <w:rPr>
          <w:lang w:val="en-GB"/>
        </w:rPr>
        <w:t>similar</w:t>
      </w:r>
      <w:r w:rsidRPr="002D4176">
        <w:rPr>
          <w:lang w:val="en-GB"/>
        </w:rPr>
        <w:t xml:space="preserve"> application/tournament so there won't be any </w:t>
      </w:r>
      <w:r w:rsidR="00C1226D">
        <w:rPr>
          <w:lang w:val="en-GB"/>
        </w:rPr>
        <w:t>loss</w:t>
      </w:r>
      <w:r w:rsidRPr="002D4176">
        <w:rPr>
          <w:lang w:val="en-GB"/>
        </w:rPr>
        <w:t xml:space="preserve"> of jobs</w:t>
      </w:r>
    </w:p>
    <w:p w14:paraId="0AC97E59" w14:textId="2E5D0361" w:rsidR="007C0874" w:rsidRDefault="007C0874" w:rsidP="007C0874">
      <w:pPr>
        <w:pStyle w:val="Heading1"/>
        <w:rPr>
          <w:lang w:val="en-GB"/>
        </w:rPr>
      </w:pPr>
      <w:r>
        <w:rPr>
          <w:lang w:val="en-GB"/>
        </w:rPr>
        <w:t>Conclusion</w:t>
      </w:r>
    </w:p>
    <w:p w14:paraId="5B5F617A" w14:textId="54984FD3" w:rsidR="00A9009F" w:rsidRDefault="00A9009F" w:rsidP="00A9009F">
      <w:pPr>
        <w:rPr>
          <w:lang w:val="en-GB"/>
        </w:rPr>
      </w:pPr>
      <w:r w:rsidRPr="14048EE9">
        <w:rPr>
          <w:lang w:val="en-GB"/>
        </w:rPr>
        <w:t xml:space="preserve">From the </w:t>
      </w:r>
      <w:r w:rsidR="00E9766F" w:rsidRPr="14048EE9">
        <w:rPr>
          <w:lang w:val="en-GB"/>
        </w:rPr>
        <w:t>findings</w:t>
      </w:r>
      <w:r w:rsidRPr="14048EE9">
        <w:rPr>
          <w:lang w:val="en-GB"/>
        </w:rPr>
        <w:t xml:space="preserve"> that have been found from the TICT subjects and the Tarot Cards of Tech, we made some </w:t>
      </w:r>
      <w:r w:rsidR="00E9766F" w:rsidRPr="14048EE9">
        <w:rPr>
          <w:lang w:val="en-GB"/>
        </w:rPr>
        <w:t xml:space="preserve">new requirements that are important for the development of </w:t>
      </w:r>
      <w:r w:rsidR="00BD77D4" w:rsidRPr="14048EE9">
        <w:rPr>
          <w:lang w:val="en-GB"/>
        </w:rPr>
        <w:t xml:space="preserve">the tournament system. </w:t>
      </w:r>
      <w:r w:rsidR="00741934" w:rsidRPr="14048EE9">
        <w:rPr>
          <w:lang w:val="en-GB"/>
        </w:rPr>
        <w:t xml:space="preserve">For the </w:t>
      </w:r>
      <w:r w:rsidR="00FC2D94" w:rsidRPr="14048EE9">
        <w:rPr>
          <w:lang w:val="en-GB"/>
        </w:rPr>
        <w:t>security requirements, they are in the security design document (Quantum TLC, 2024, Security Design)</w:t>
      </w:r>
      <w:r w:rsidR="00CA475E" w:rsidRPr="14048EE9">
        <w:rPr>
          <w:lang w:val="en-GB"/>
        </w:rPr>
        <w:t>.</w:t>
      </w:r>
      <w:r w:rsidR="001177AA" w:rsidRPr="14048EE9">
        <w:rPr>
          <w:lang w:val="en-GB"/>
        </w:rPr>
        <w:t xml:space="preserve"> Moreover, it specifies </w:t>
      </w:r>
      <w:r w:rsidR="09F6F083" w:rsidRPr="14048EE9">
        <w:rPr>
          <w:lang w:val="en-GB"/>
        </w:rPr>
        <w:t>the Furthermore</w:t>
      </w:r>
      <w:r w:rsidR="00CA475E" w:rsidRPr="14048EE9">
        <w:rPr>
          <w:lang w:val="en-GB"/>
        </w:rPr>
        <w:t xml:space="preserve">, in the (Quantum TLC, 2024, </w:t>
      </w:r>
      <w:r w:rsidR="00505BDB" w:rsidRPr="14048EE9">
        <w:rPr>
          <w:lang w:val="en-GB"/>
        </w:rPr>
        <w:t>Software Requirement Specification</w:t>
      </w:r>
      <w:r w:rsidR="00CA475E" w:rsidRPr="14048EE9">
        <w:rPr>
          <w:lang w:val="en-GB"/>
        </w:rPr>
        <w:t xml:space="preserve">, </w:t>
      </w:r>
      <w:r w:rsidR="00073CAD" w:rsidRPr="14048EE9">
        <w:rPr>
          <w:lang w:val="en-GB"/>
        </w:rPr>
        <w:t>E</w:t>
      </w:r>
      <w:r w:rsidR="00CA475E" w:rsidRPr="14048EE9">
        <w:rPr>
          <w:lang w:val="en-GB"/>
        </w:rPr>
        <w:t xml:space="preserve">thical </w:t>
      </w:r>
      <w:r w:rsidR="00073CAD" w:rsidRPr="14048EE9">
        <w:rPr>
          <w:lang w:val="en-GB"/>
        </w:rPr>
        <w:t>R</w:t>
      </w:r>
      <w:r w:rsidR="00CA475E" w:rsidRPr="14048EE9">
        <w:rPr>
          <w:lang w:val="en-GB"/>
        </w:rPr>
        <w:t xml:space="preserve">equirements) </w:t>
      </w:r>
      <w:r w:rsidR="00073CAD" w:rsidRPr="14048EE9">
        <w:rPr>
          <w:lang w:val="en-GB"/>
        </w:rPr>
        <w:t xml:space="preserve">the </w:t>
      </w:r>
      <w:r w:rsidR="005F33E6" w:rsidRPr="14048EE9">
        <w:rPr>
          <w:lang w:val="en-GB"/>
        </w:rPr>
        <w:t>other specified findings are specified.</w:t>
      </w:r>
    </w:p>
    <w:p w14:paraId="037FF8E1" w14:textId="77777777" w:rsidR="006857DC" w:rsidRDefault="006857DC" w:rsidP="00A9009F">
      <w:pPr>
        <w:rPr>
          <w:lang w:val="en-GB"/>
        </w:rPr>
      </w:pPr>
    </w:p>
    <w:p w14:paraId="1D91473F" w14:textId="77777777" w:rsidR="006857DC" w:rsidRDefault="006857DC" w:rsidP="00A9009F">
      <w:pPr>
        <w:rPr>
          <w:lang w:val="en-GB"/>
        </w:rPr>
      </w:pPr>
    </w:p>
    <w:p w14:paraId="2CF45C4D" w14:textId="77777777" w:rsidR="00505BDB" w:rsidRDefault="00505BDB" w:rsidP="00A9009F">
      <w:pPr>
        <w:rPr>
          <w:lang w:val="en-GB"/>
        </w:rPr>
      </w:pPr>
    </w:p>
    <w:p w14:paraId="6785671F" w14:textId="77777777" w:rsidR="00505BDB" w:rsidRDefault="00505BDB" w:rsidP="00A9009F">
      <w:pPr>
        <w:rPr>
          <w:lang w:val="en-GB"/>
        </w:rPr>
      </w:pPr>
    </w:p>
    <w:p w14:paraId="2CD156C6" w14:textId="77777777" w:rsidR="00505BDB" w:rsidRDefault="00505BDB" w:rsidP="00A9009F">
      <w:pPr>
        <w:rPr>
          <w:lang w:val="en-GB"/>
        </w:rPr>
      </w:pPr>
    </w:p>
    <w:p w14:paraId="2F85D621" w14:textId="77777777" w:rsidR="00505BDB" w:rsidRDefault="00505BDB" w:rsidP="00A9009F">
      <w:pPr>
        <w:rPr>
          <w:lang w:val="en-GB"/>
        </w:rPr>
      </w:pPr>
    </w:p>
    <w:p w14:paraId="5B37B9F3" w14:textId="77777777" w:rsidR="00505BDB" w:rsidRDefault="00505BDB" w:rsidP="00A9009F">
      <w:pPr>
        <w:rPr>
          <w:lang w:val="en-GB"/>
        </w:rPr>
      </w:pPr>
    </w:p>
    <w:p w14:paraId="161C3D4C" w14:textId="77777777" w:rsidR="00505BDB" w:rsidRDefault="00505BDB" w:rsidP="00A9009F">
      <w:pPr>
        <w:rPr>
          <w:lang w:val="en-GB"/>
        </w:rPr>
      </w:pPr>
    </w:p>
    <w:p w14:paraId="3F16162A" w14:textId="77777777" w:rsidR="00505BDB" w:rsidRDefault="00505BDB" w:rsidP="00A9009F">
      <w:pPr>
        <w:rPr>
          <w:lang w:val="en-GB"/>
        </w:rPr>
      </w:pPr>
    </w:p>
    <w:p w14:paraId="07B3D7CB" w14:textId="77777777" w:rsidR="00505BDB" w:rsidRDefault="00505BDB" w:rsidP="00A9009F">
      <w:pPr>
        <w:rPr>
          <w:lang w:val="en-GB"/>
        </w:rPr>
      </w:pPr>
    </w:p>
    <w:p w14:paraId="1D0E99F3" w14:textId="77777777" w:rsidR="00505BDB" w:rsidRDefault="00505BDB" w:rsidP="00A9009F">
      <w:pPr>
        <w:rPr>
          <w:lang w:val="en-GB"/>
        </w:rPr>
      </w:pPr>
    </w:p>
    <w:p w14:paraId="04D166C1" w14:textId="77777777" w:rsidR="00505BDB" w:rsidRDefault="00505BDB" w:rsidP="00A9009F">
      <w:pPr>
        <w:rPr>
          <w:lang w:val="en-GB"/>
        </w:rPr>
      </w:pPr>
    </w:p>
    <w:p w14:paraId="225102FE" w14:textId="77777777" w:rsidR="00505BDB" w:rsidRDefault="00505BDB" w:rsidP="00A9009F">
      <w:pPr>
        <w:rPr>
          <w:lang w:val="en-GB"/>
        </w:rPr>
      </w:pPr>
    </w:p>
    <w:p w14:paraId="48CB44EF" w14:textId="77777777" w:rsidR="00505BDB" w:rsidRDefault="00505BDB" w:rsidP="00A9009F">
      <w:pPr>
        <w:rPr>
          <w:lang w:val="en-GB"/>
        </w:rPr>
      </w:pPr>
    </w:p>
    <w:p w14:paraId="2769CDA0" w14:textId="77777777" w:rsidR="00505BDB" w:rsidRDefault="00505BDB" w:rsidP="00A9009F">
      <w:pPr>
        <w:rPr>
          <w:lang w:val="en-GB"/>
        </w:rPr>
      </w:pPr>
    </w:p>
    <w:p w14:paraId="6CE598B7" w14:textId="77777777" w:rsidR="00505BDB" w:rsidRDefault="00505BDB" w:rsidP="00A9009F">
      <w:pPr>
        <w:rPr>
          <w:lang w:val="en-GB"/>
        </w:rPr>
      </w:pPr>
    </w:p>
    <w:p w14:paraId="604F76DB" w14:textId="77777777" w:rsidR="00505BDB" w:rsidRDefault="00505BDB" w:rsidP="00A9009F">
      <w:pPr>
        <w:rPr>
          <w:lang w:val="en-GB"/>
        </w:rPr>
      </w:pPr>
    </w:p>
    <w:p w14:paraId="18BB9002" w14:textId="77777777" w:rsidR="00505BDB" w:rsidRDefault="00505BDB" w:rsidP="00A9009F">
      <w:pPr>
        <w:rPr>
          <w:lang w:val="en-GB"/>
        </w:rPr>
      </w:pPr>
    </w:p>
    <w:p w14:paraId="3364356A" w14:textId="77777777" w:rsidR="00505BDB" w:rsidRDefault="00505BDB" w:rsidP="00A9009F">
      <w:pPr>
        <w:rPr>
          <w:lang w:val="en-GB"/>
        </w:rPr>
      </w:pPr>
    </w:p>
    <w:p w14:paraId="16E260C9" w14:textId="77777777" w:rsidR="00505BDB" w:rsidRDefault="00505BDB" w:rsidP="00A9009F">
      <w:pPr>
        <w:rPr>
          <w:lang w:val="en-GB"/>
        </w:rPr>
      </w:pPr>
    </w:p>
    <w:p w14:paraId="0E017D9B" w14:textId="77777777" w:rsidR="00505BDB" w:rsidRDefault="00505BDB" w:rsidP="00A9009F">
      <w:pPr>
        <w:rPr>
          <w:lang w:val="en-GB"/>
        </w:rPr>
      </w:pPr>
    </w:p>
    <w:p w14:paraId="7ACAEEE0" w14:textId="77777777" w:rsidR="00505BDB" w:rsidRDefault="00505BDB" w:rsidP="00A9009F">
      <w:pPr>
        <w:rPr>
          <w:lang w:val="en-GB"/>
        </w:rPr>
      </w:pPr>
    </w:p>
    <w:p w14:paraId="2D4FD094" w14:textId="692AA29E" w:rsidR="006857DC" w:rsidRDefault="006857DC" w:rsidP="00304B10">
      <w:pPr>
        <w:pStyle w:val="Heading1"/>
        <w:rPr>
          <w:lang w:val="en-GB"/>
        </w:rPr>
      </w:pPr>
      <w:r>
        <w:rPr>
          <w:lang w:val="en-GB"/>
        </w:rPr>
        <w:t>References</w:t>
      </w:r>
    </w:p>
    <w:p w14:paraId="2240D450" w14:textId="2EFD115A" w:rsidR="00C078B2" w:rsidRDefault="008A06B0" w:rsidP="00FC6F68">
      <w:pPr>
        <w:pStyle w:val="NoSpacing"/>
        <w:rPr>
          <w:lang w:val="en-GB"/>
        </w:rPr>
      </w:pPr>
      <w:r>
        <w:rPr>
          <w:lang w:val="en-GB"/>
        </w:rPr>
        <w:t>Quantum TLC. (2024). Security</w:t>
      </w:r>
      <w:r w:rsidR="00505BDB">
        <w:rPr>
          <w:lang w:val="en-GB"/>
        </w:rPr>
        <w:t xml:space="preserve"> Design (Unpublished manuscript), FontysICT.</w:t>
      </w:r>
    </w:p>
    <w:p w14:paraId="78A45E23" w14:textId="1A43CB68" w:rsidR="00505BDB" w:rsidRDefault="00505BDB" w:rsidP="00505BDB">
      <w:pPr>
        <w:pStyle w:val="NoSpacing"/>
        <w:rPr>
          <w:lang w:val="en-GB"/>
        </w:rPr>
      </w:pPr>
      <w:r>
        <w:rPr>
          <w:lang w:val="en-GB"/>
        </w:rPr>
        <w:t>Quantum TLC. (2024). Software Requirement Specification (Unpublished manuscript), FontysICT.</w:t>
      </w:r>
    </w:p>
    <w:p w14:paraId="7E94BEA2" w14:textId="720E080B" w:rsidR="00505BDB" w:rsidRPr="00304B10" w:rsidRDefault="00505BDB" w:rsidP="00505BDB">
      <w:pPr>
        <w:pStyle w:val="NoSpacing"/>
        <w:rPr>
          <w:lang w:val="en-GB"/>
        </w:rPr>
      </w:pPr>
    </w:p>
    <w:sectPr w:rsidR="00505BDB" w:rsidRPr="00304B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4003DCE"/>
    <w:multiLevelType w:val="hybridMultilevel"/>
    <w:tmpl w:val="FA705D7C"/>
    <w:lvl w:ilvl="0" w:tplc="E1EE1898">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960309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1NDA0MjG3MLC0tDRT0lEKTi0uzszPAykwrAUAX1AEqiwAAAA="/>
  </w:docVars>
  <w:rsids>
    <w:rsidRoot w:val="004A6CAA"/>
    <w:rsid w:val="00073CAD"/>
    <w:rsid w:val="000B1110"/>
    <w:rsid w:val="000E45FE"/>
    <w:rsid w:val="00106653"/>
    <w:rsid w:val="0011126D"/>
    <w:rsid w:val="00116DF2"/>
    <w:rsid w:val="001177AA"/>
    <w:rsid w:val="00135CB2"/>
    <w:rsid w:val="00143FE3"/>
    <w:rsid w:val="001F54D5"/>
    <w:rsid w:val="002D4176"/>
    <w:rsid w:val="00304B10"/>
    <w:rsid w:val="00435C4C"/>
    <w:rsid w:val="004A5176"/>
    <w:rsid w:val="004A6CAA"/>
    <w:rsid w:val="004C788F"/>
    <w:rsid w:val="00505BDB"/>
    <w:rsid w:val="005C3FFC"/>
    <w:rsid w:val="005C60D3"/>
    <w:rsid w:val="005F33E6"/>
    <w:rsid w:val="00683E00"/>
    <w:rsid w:val="006853CB"/>
    <w:rsid w:val="006857DC"/>
    <w:rsid w:val="006D5074"/>
    <w:rsid w:val="00741934"/>
    <w:rsid w:val="00787FE8"/>
    <w:rsid w:val="007A414E"/>
    <w:rsid w:val="007C0874"/>
    <w:rsid w:val="0082442E"/>
    <w:rsid w:val="00841218"/>
    <w:rsid w:val="00842F55"/>
    <w:rsid w:val="0089565E"/>
    <w:rsid w:val="008A06B0"/>
    <w:rsid w:val="008A5CAA"/>
    <w:rsid w:val="008D0203"/>
    <w:rsid w:val="00900FDA"/>
    <w:rsid w:val="00913F6A"/>
    <w:rsid w:val="00962A50"/>
    <w:rsid w:val="00A9009F"/>
    <w:rsid w:val="00AB2551"/>
    <w:rsid w:val="00AE5138"/>
    <w:rsid w:val="00AF3167"/>
    <w:rsid w:val="00B13824"/>
    <w:rsid w:val="00BA15E4"/>
    <w:rsid w:val="00BC353F"/>
    <w:rsid w:val="00BD77D4"/>
    <w:rsid w:val="00C078B2"/>
    <w:rsid w:val="00C1226D"/>
    <w:rsid w:val="00C56392"/>
    <w:rsid w:val="00CA475E"/>
    <w:rsid w:val="00D46B83"/>
    <w:rsid w:val="00D83221"/>
    <w:rsid w:val="00E04318"/>
    <w:rsid w:val="00E9766F"/>
    <w:rsid w:val="00EA7F65"/>
    <w:rsid w:val="00F613FC"/>
    <w:rsid w:val="00FC2D94"/>
    <w:rsid w:val="00FC6F68"/>
    <w:rsid w:val="00FE2BE5"/>
    <w:rsid w:val="00FE41C7"/>
    <w:rsid w:val="00FF463C"/>
    <w:rsid w:val="09F6F083"/>
    <w:rsid w:val="14048EE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FEE734"/>
  <w15:chartTrackingRefBased/>
  <w15:docId w15:val="{03701999-6282-4A3E-8C71-42EDEED32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874"/>
    <w:rPr>
      <w:rFonts w:ascii="Times New Roman" w:hAnsi="Times New Roman"/>
    </w:rPr>
  </w:style>
  <w:style w:type="paragraph" w:styleId="Heading1">
    <w:name w:val="heading 1"/>
    <w:basedOn w:val="Normal"/>
    <w:next w:val="Normal"/>
    <w:link w:val="Heading1Char"/>
    <w:uiPriority w:val="9"/>
    <w:qFormat/>
    <w:rsid w:val="007C0874"/>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7C0874"/>
    <w:pPr>
      <w:keepNext/>
      <w:keepLines/>
      <w:spacing w:before="40" w:after="0"/>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rsid w:val="007C0874"/>
    <w:pPr>
      <w:keepNext/>
      <w:keepLines/>
      <w:spacing w:before="40" w:after="0"/>
      <w:outlineLvl w:val="2"/>
    </w:pPr>
    <w:rPr>
      <w:rFonts w:eastAsiaTheme="majorEastAsia"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0874"/>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7C0874"/>
    <w:rPr>
      <w:rFonts w:ascii="Times New Roman" w:eastAsiaTheme="majorEastAsia" w:hAnsi="Times New Roman" w:cstheme="majorBidi"/>
      <w:sz w:val="26"/>
      <w:szCs w:val="26"/>
    </w:rPr>
  </w:style>
  <w:style w:type="paragraph" w:styleId="ListParagraph">
    <w:name w:val="List Paragraph"/>
    <w:basedOn w:val="Normal"/>
    <w:uiPriority w:val="34"/>
    <w:qFormat/>
    <w:rsid w:val="004A6CAA"/>
    <w:pPr>
      <w:ind w:left="720"/>
      <w:contextualSpacing/>
    </w:pPr>
  </w:style>
  <w:style w:type="character" w:customStyle="1" w:styleId="Heading3Char">
    <w:name w:val="Heading 3 Char"/>
    <w:basedOn w:val="DefaultParagraphFont"/>
    <w:link w:val="Heading3"/>
    <w:uiPriority w:val="9"/>
    <w:rsid w:val="007C0874"/>
    <w:rPr>
      <w:rFonts w:ascii="Times New Roman" w:eastAsiaTheme="majorEastAsia" w:hAnsi="Times New Roman" w:cstheme="majorBidi"/>
      <w:sz w:val="24"/>
      <w:szCs w:val="24"/>
    </w:rPr>
  </w:style>
  <w:style w:type="paragraph" w:customStyle="1" w:styleId="paragraph">
    <w:name w:val="paragraph"/>
    <w:basedOn w:val="Normal"/>
    <w:rsid w:val="007A414E"/>
    <w:pPr>
      <w:spacing w:before="100" w:beforeAutospacing="1" w:after="100" w:afterAutospacing="1" w:line="240" w:lineRule="auto"/>
    </w:pPr>
    <w:rPr>
      <w:rFonts w:eastAsia="Times New Roman" w:cs="Times New Roman"/>
      <w:kern w:val="0"/>
      <w:sz w:val="24"/>
      <w:szCs w:val="24"/>
      <w14:ligatures w14:val="none"/>
    </w:rPr>
  </w:style>
  <w:style w:type="character" w:customStyle="1" w:styleId="normaltextrun">
    <w:name w:val="normaltextrun"/>
    <w:basedOn w:val="DefaultParagraphFont"/>
    <w:rsid w:val="007A414E"/>
  </w:style>
  <w:style w:type="character" w:customStyle="1" w:styleId="eop">
    <w:name w:val="eop"/>
    <w:basedOn w:val="DefaultParagraphFont"/>
    <w:rsid w:val="007A414E"/>
  </w:style>
  <w:style w:type="paragraph" w:styleId="NoSpacing">
    <w:name w:val="No Spacing"/>
    <w:uiPriority w:val="1"/>
    <w:qFormat/>
    <w:rsid w:val="007C0874"/>
    <w:pPr>
      <w:spacing w:after="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297342">
      <w:bodyDiv w:val="1"/>
      <w:marLeft w:val="0"/>
      <w:marRight w:val="0"/>
      <w:marTop w:val="0"/>
      <w:marBottom w:val="0"/>
      <w:divBdr>
        <w:top w:val="none" w:sz="0" w:space="0" w:color="auto"/>
        <w:left w:val="none" w:sz="0" w:space="0" w:color="auto"/>
        <w:bottom w:val="none" w:sz="0" w:space="0" w:color="auto"/>
        <w:right w:val="none" w:sz="0" w:space="0" w:color="auto"/>
      </w:divBdr>
      <w:divsChild>
        <w:div w:id="33894467">
          <w:marLeft w:val="0"/>
          <w:marRight w:val="0"/>
          <w:marTop w:val="0"/>
          <w:marBottom w:val="0"/>
          <w:divBdr>
            <w:top w:val="none" w:sz="0" w:space="0" w:color="auto"/>
            <w:left w:val="none" w:sz="0" w:space="0" w:color="auto"/>
            <w:bottom w:val="none" w:sz="0" w:space="0" w:color="auto"/>
            <w:right w:val="none" w:sz="0" w:space="0" w:color="auto"/>
          </w:divBdr>
        </w:div>
        <w:div w:id="1865434247">
          <w:marLeft w:val="0"/>
          <w:marRight w:val="0"/>
          <w:marTop w:val="0"/>
          <w:marBottom w:val="0"/>
          <w:divBdr>
            <w:top w:val="none" w:sz="0" w:space="0" w:color="auto"/>
            <w:left w:val="none" w:sz="0" w:space="0" w:color="auto"/>
            <w:bottom w:val="none" w:sz="0" w:space="0" w:color="auto"/>
            <w:right w:val="none" w:sz="0" w:space="0" w:color="auto"/>
          </w:divBdr>
        </w:div>
      </w:divsChild>
    </w:div>
    <w:div w:id="1753308628">
      <w:bodyDiv w:val="1"/>
      <w:marLeft w:val="0"/>
      <w:marRight w:val="0"/>
      <w:marTop w:val="0"/>
      <w:marBottom w:val="0"/>
      <w:divBdr>
        <w:top w:val="none" w:sz="0" w:space="0" w:color="auto"/>
        <w:left w:val="none" w:sz="0" w:space="0" w:color="auto"/>
        <w:bottom w:val="none" w:sz="0" w:space="0" w:color="auto"/>
        <w:right w:val="none" w:sz="0" w:space="0" w:color="auto"/>
      </w:divBdr>
      <w:divsChild>
        <w:div w:id="750932198">
          <w:marLeft w:val="0"/>
          <w:marRight w:val="0"/>
          <w:marTop w:val="0"/>
          <w:marBottom w:val="0"/>
          <w:divBdr>
            <w:top w:val="none" w:sz="0" w:space="0" w:color="auto"/>
            <w:left w:val="none" w:sz="0" w:space="0" w:color="auto"/>
            <w:bottom w:val="none" w:sz="0" w:space="0" w:color="auto"/>
            <w:right w:val="none" w:sz="0" w:space="0" w:color="auto"/>
          </w:divBdr>
        </w:div>
        <w:div w:id="9240766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397227EC92CB4BB371357083A9CD34" ma:contentTypeVersion="12" ma:contentTypeDescription="Een nieuw document maken." ma:contentTypeScope="" ma:versionID="a5e78b09be4a963c6843aa81ade6860a">
  <xsd:schema xmlns:xsd="http://www.w3.org/2001/XMLSchema" xmlns:xs="http://www.w3.org/2001/XMLSchema" xmlns:p="http://schemas.microsoft.com/office/2006/metadata/properties" xmlns:ns2="b951f87d-1f00-451f-90aa-265d098df25c" xmlns:ns3="3b6b78b1-4ca1-43f0-837a-c62ff64eb2bf" targetNamespace="http://schemas.microsoft.com/office/2006/metadata/properties" ma:root="true" ma:fieldsID="2e92f642166aefe5e5c73a98c76646ca" ns2:_="" ns3:_="">
    <xsd:import namespace="b951f87d-1f00-451f-90aa-265d098df25c"/>
    <xsd:import namespace="3b6b78b1-4ca1-43f0-837a-c62ff64eb2b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51f87d-1f00-451f-90aa-265d098df2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Afbeeldingtags" ma:readOnly="false" ma:fieldId="{5cf76f15-5ced-4ddc-b409-7134ff3c332f}" ma:taxonomyMulti="true" ma:sspId="1cf77c6f-7d90-4f59-9429-7beb7326011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6b78b1-4ca1-43f0-837a-c62ff64eb2b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febaa13-7f0e-4ab1-8705-561eba5ccd5a}" ma:internalName="TaxCatchAll" ma:showField="CatchAllData" ma:web="3b6b78b1-4ca1-43f0-837a-c62ff64eb2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b6b78b1-4ca1-43f0-837a-c62ff64eb2bf" xsi:nil="true"/>
    <lcf76f155ced4ddcb4097134ff3c332f xmlns="b951f87d-1f00-451f-90aa-265d098df25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9FA539-6245-40A5-BE1E-33D74648ED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51f87d-1f00-451f-90aa-265d098df25c"/>
    <ds:schemaRef ds:uri="3b6b78b1-4ca1-43f0-837a-c62ff64eb2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499396-9C60-416E-BC52-79100CD3D696}">
  <ds:schemaRefs>
    <ds:schemaRef ds:uri="http://schemas.microsoft.com/office/2006/metadata/properties"/>
    <ds:schemaRef ds:uri="http://schemas.microsoft.com/office/infopath/2007/PartnerControls"/>
    <ds:schemaRef ds:uri="3b6b78b1-4ca1-43f0-837a-c62ff64eb2bf"/>
    <ds:schemaRef ds:uri="b951f87d-1f00-451f-90aa-265d098df25c"/>
  </ds:schemaRefs>
</ds:datastoreItem>
</file>

<file path=customXml/itemProps3.xml><?xml version="1.0" encoding="utf-8"?>
<ds:datastoreItem xmlns:ds="http://schemas.openxmlformats.org/officeDocument/2006/customXml" ds:itemID="{C74027D4-8752-4BB3-934A-BAE72902FF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38</Words>
  <Characters>4782</Characters>
  <Application>Microsoft Office Word</Application>
  <DocSecurity>4</DocSecurity>
  <Lines>39</Lines>
  <Paragraphs>11</Paragraphs>
  <ScaleCrop>false</ScaleCrop>
  <Company/>
  <LinksUpToDate>false</LinksUpToDate>
  <CharactersWithSpaces>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k,Maike M.Z.E.</dc:creator>
  <cp:keywords/>
  <dc:description/>
  <cp:lastModifiedBy>Meek,Maike M.Z.E.</cp:lastModifiedBy>
  <cp:revision>56</cp:revision>
  <dcterms:created xsi:type="dcterms:W3CDTF">2024-04-12T01:34:00Z</dcterms:created>
  <dcterms:modified xsi:type="dcterms:W3CDTF">2024-04-25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397227EC92CB4BB371357083A9CD34</vt:lpwstr>
  </property>
  <property fmtid="{D5CDD505-2E9C-101B-9397-08002B2CF9AE}" pid="3" name="MediaServiceImageTags">
    <vt:lpwstr/>
  </property>
  <property fmtid="{D5CDD505-2E9C-101B-9397-08002B2CF9AE}" pid="4" name="GrammarlyDocumentId">
    <vt:lpwstr>410572b5bf00fb686caa6b6847500b56f4a1865d0bbf6848f6195a8589d13a0b</vt:lpwstr>
  </property>
</Properties>
</file>